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brynnaw Team name: gitpub Today's date: 10/12/20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We have worked with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of these tools: * GitHub * Cloud9 * Markdown * CSS * HTML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t xml:space="preserve">I've found that knowledge of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has been the most useful because it can incorporate into it usage of all the other tools mentioned before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GitHub has the power to keep track of all the different versions of code that one could accumulate when working on a project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Keeping track of all of the different markup languages can be hard sometimes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For instance, Markdown, HTML, and CSS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have similar functions but they are executed by different commands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t xml:space="preserve">I'd love to learn more about CSS to be able to add cool features to a websi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2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2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2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2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8a7b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71d23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